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3CE50353" w:rsidR="007A3FE0" w:rsidRPr="00CC5298" w:rsidRDefault="00BA294A" w:rsidP="0027496A">
      <w:pPr>
        <w:numPr>
          <w:ilvl w:val="0"/>
          <w:numId w:val="9"/>
        </w:numPr>
        <w:spacing w:after="20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p 10</w:t>
      </w:r>
      <w:r w:rsidR="007A3FE0" w:rsidRPr="00CC5298">
        <w:rPr>
          <w:color w:val="FF0000"/>
          <w:sz w:val="28"/>
          <w:szCs w:val="28"/>
        </w:rPr>
        <w:t xml:space="preserve"> Contest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721C7E4" w14:textId="365BC70F" w:rsidR="0027496A" w:rsidRPr="007E4A86" w:rsidRDefault="00A56F17" w:rsidP="0027496A">
      <w:pPr>
        <w:numPr>
          <w:ilvl w:val="1"/>
          <w:numId w:val="9"/>
        </w:numPr>
        <w:spacing w:after="200"/>
        <w:rPr>
          <w:sz w:val="28"/>
          <w:szCs w:val="28"/>
        </w:rPr>
      </w:pPr>
      <w:r>
        <w:rPr>
          <w:color w:val="000000" w:themeColor="text1"/>
          <w:sz w:val="28"/>
          <w:szCs w:val="28"/>
        </w:rPr>
        <w:t>August</w:t>
      </w:r>
      <w:r w:rsidR="0027496A" w:rsidRPr="0027496A">
        <w:rPr>
          <w:color w:val="000000" w:themeColor="text1"/>
          <w:sz w:val="28"/>
          <w:szCs w:val="28"/>
        </w:rPr>
        <w:t xml:space="preserve"> Workshop: </w:t>
      </w:r>
      <w:r>
        <w:rPr>
          <w:i/>
          <w:iCs/>
          <w:color w:val="000000" w:themeColor="text1"/>
          <w:sz w:val="28"/>
          <w:szCs w:val="28"/>
        </w:rPr>
        <w:t>Business Technology Mastermind</w:t>
      </w:r>
      <w:r w:rsidR="0027496A" w:rsidRPr="0027496A">
        <w:rPr>
          <w:i/>
          <w:iCs/>
          <w:color w:val="000000" w:themeColor="text1"/>
          <w:w w:val="95"/>
          <w:sz w:val="28"/>
          <w:szCs w:val="28"/>
        </w:rPr>
        <w:t xml:space="preserve">, </w:t>
      </w:r>
      <w:r w:rsidR="0027496A">
        <w:rPr>
          <w:color w:val="FF0000"/>
          <w:sz w:val="28"/>
          <w:szCs w:val="28"/>
        </w:rPr>
        <w:t>DATE at TIME</w:t>
      </w:r>
      <w:r w:rsidR="0027496A" w:rsidRPr="007E4A86">
        <w:rPr>
          <w:color w:val="FF0000"/>
          <w:sz w:val="28"/>
          <w:szCs w:val="28"/>
        </w:rPr>
        <w:t>, LOCATION</w:t>
      </w:r>
    </w:p>
    <w:p w14:paraId="599DB5AF" w14:textId="360107C2" w:rsidR="007E4A86" w:rsidRPr="00A56F17" w:rsidRDefault="002D08EF" w:rsidP="0027496A">
      <w:pPr>
        <w:pStyle w:val="ListParagraph"/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56F17">
        <w:rPr>
          <w:color w:val="FF0000"/>
          <w:sz w:val="28"/>
          <w:szCs w:val="28"/>
        </w:rPr>
        <w:t>Insert o</w:t>
      </w:r>
      <w:r w:rsidR="007E4A86" w:rsidRPr="00A56F17">
        <w:rPr>
          <w:color w:val="FF0000"/>
          <w:sz w:val="28"/>
          <w:szCs w:val="28"/>
        </w:rPr>
        <w:t>ther real estate classes, events, conferences, etc.</w:t>
      </w:r>
    </w:p>
    <w:p w14:paraId="09317DC7" w14:textId="12B21761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27496A" w:rsidRPr="0027496A">
        <w:rPr>
          <w:color w:val="FF0000"/>
          <w:sz w:val="28"/>
          <w:szCs w:val="28"/>
        </w:rPr>
        <w:t xml:space="preserve">Monthly Goal Setting </w:t>
      </w:r>
      <w:r w:rsidR="00CC5298">
        <w:rPr>
          <w:color w:val="FF0000"/>
          <w:sz w:val="28"/>
          <w:szCs w:val="28"/>
        </w:rPr>
        <w:t>/</w:t>
      </w:r>
      <w:r w:rsidR="00A56F17">
        <w:rPr>
          <w:color w:val="FF0000"/>
          <w:sz w:val="28"/>
          <w:szCs w:val="28"/>
        </w:rPr>
        <w:t>There’s an App for That</w:t>
      </w:r>
      <w:r w:rsidR="00CC5298">
        <w:rPr>
          <w:color w:val="FF0000"/>
          <w:sz w:val="28"/>
          <w:szCs w:val="28"/>
        </w:rPr>
        <w:t>/</w:t>
      </w:r>
      <w:r w:rsidR="00A56F17">
        <w:rPr>
          <w:color w:val="FF0000"/>
          <w:sz w:val="28"/>
          <w:szCs w:val="28"/>
        </w:rPr>
        <w:t>Cybersecurity</w:t>
      </w:r>
      <w:r w:rsidR="00CC5298">
        <w:rPr>
          <w:color w:val="FF0000"/>
          <w:sz w:val="28"/>
          <w:szCs w:val="28"/>
        </w:rPr>
        <w:t>/</w:t>
      </w:r>
      <w:r w:rsidR="00A56F17">
        <w:rPr>
          <w:color w:val="FF0000"/>
          <w:sz w:val="28"/>
          <w:szCs w:val="28"/>
        </w:rPr>
        <w:t>Guest Speaker/What’s in the Box Game</w:t>
      </w:r>
    </w:p>
    <w:p w14:paraId="79C4CBC1" w14:textId="2433CF1E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0E1FBDA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4E1F5" w14:textId="77777777" w:rsidR="009D1A61" w:rsidRDefault="009D1A61" w:rsidP="006809BF">
      <w:r>
        <w:separator/>
      </w:r>
    </w:p>
  </w:endnote>
  <w:endnote w:type="continuationSeparator" w:id="0">
    <w:p w14:paraId="77C22D1B" w14:textId="77777777" w:rsidR="009D1A61" w:rsidRDefault="009D1A61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04264" w14:textId="77777777" w:rsidR="009D1A61" w:rsidRDefault="009D1A61" w:rsidP="006809BF">
      <w:r>
        <w:separator/>
      </w:r>
    </w:p>
  </w:footnote>
  <w:footnote w:type="continuationSeparator" w:id="0">
    <w:p w14:paraId="6F06137E" w14:textId="77777777" w:rsidR="009D1A61" w:rsidRDefault="009D1A61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YGtQC8vODULQAAAA=="/>
  </w:docVars>
  <w:rsids>
    <w:rsidRoot w:val="003C579D"/>
    <w:rsid w:val="00002D6B"/>
    <w:rsid w:val="000126BE"/>
    <w:rsid w:val="0003429B"/>
    <w:rsid w:val="000A37FE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C0460"/>
    <w:rsid w:val="003C579D"/>
    <w:rsid w:val="00407F43"/>
    <w:rsid w:val="00431BC6"/>
    <w:rsid w:val="0043438A"/>
    <w:rsid w:val="00474485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81052C"/>
    <w:rsid w:val="00814DFD"/>
    <w:rsid w:val="0085201C"/>
    <w:rsid w:val="0088266C"/>
    <w:rsid w:val="008D19C9"/>
    <w:rsid w:val="00902850"/>
    <w:rsid w:val="00920A20"/>
    <w:rsid w:val="00991C94"/>
    <w:rsid w:val="009C5F1D"/>
    <w:rsid w:val="009D1A61"/>
    <w:rsid w:val="009F178A"/>
    <w:rsid w:val="00A34C6A"/>
    <w:rsid w:val="00A56F17"/>
    <w:rsid w:val="00AB0164"/>
    <w:rsid w:val="00AC71EE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42784"/>
    <w:rsid w:val="00E449FE"/>
    <w:rsid w:val="00E50D63"/>
    <w:rsid w:val="00E73871"/>
    <w:rsid w:val="00EC137D"/>
    <w:rsid w:val="00F33472"/>
    <w:rsid w:val="00F5391F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3</cp:revision>
  <dcterms:created xsi:type="dcterms:W3CDTF">2022-07-23T13:16:00Z</dcterms:created>
  <dcterms:modified xsi:type="dcterms:W3CDTF">2022-07-23T13:18:00Z</dcterms:modified>
</cp:coreProperties>
</file>